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5" w:name="X977adf5238eaed5662d6c0ee5bf7c66859e3099"/>
    <w:p>
      <w:pPr>
        <w:pStyle w:val="Heading1"/>
      </w:pPr>
      <w:r>
        <w:t xml:space="preserve">COVER LETTER FOR MUSICIAN POSITION IN ARGENTINA CÓRDOBA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To the Hiring Committee,</w:t>
      </w:r>
    </w:p>
    <w:p>
      <w:pPr>
        <w:pStyle w:val="BodyText"/>
      </w:pPr>
      <w:r>
        <w:t xml:space="preserve">As a passionate and dedicated musician with a deep appreciation for the vibrant cultural tapestry of Argentina Córdoba, I am excited to apply for the Musician position at your esteemed organization. My journey as a performer, composer, and educator has been shaped by an unwavering commitment to musical excellence and an intrinsic connection to the soul of Argentine music. I am eager to contribute my skills and artistic vision to the thriving music scene in Córdoba, where creativity flourishes and tradition intertwines with innovation.</w:t>
      </w:r>
    </w:p>
    <w:bookmarkStart w:id="20" w:name="musical-background-and-experience"/>
    <w:p>
      <w:pPr>
        <w:pStyle w:val="Heading2"/>
      </w:pPr>
      <w:r>
        <w:t xml:space="preserve">Musical Background and Experience</w:t>
      </w:r>
    </w:p>
    <w:p>
      <w:pPr>
        <w:pStyle w:val="FirstParagraph"/>
      </w:pPr>
      <w:r>
        <w:t xml:space="preserve">With over [X years] of experience in the music industry, I have cultivated a versatile skill set that spans multiple genres, from classical and jazz to folk and contemporary. My academic training in [Your Degree or Institution] has equipped me with a strong foundation in music theory, composition, and performance. However, it is my hands-on experience performing at local venues, festivals, and community events that has truly defined my identity as a musician.</w:t>
      </w:r>
    </w:p>
    <w:p>
      <w:pPr>
        <w:pStyle w:val="BodyText"/>
      </w:pPr>
      <w:r>
        <w:t xml:space="preserve">As a [Your Instrument/Role], I have developed an ability to adapt to diverse musical settings while maintaining artistic integrity. Whether I am leading a band in an intimate acoustic setting or collaborating on large-scale productions, I approach each opportunity with creativity and professionalism. My work has taken me across [your country or region], but it is the rich cultural heritage of Argentina that continues to inspire me, particularly the rhythmic energy of Córdoba’s music scene.</w:t>
      </w:r>
    </w:p>
    <w:bookmarkEnd w:id="20"/>
    <w:bookmarkStart w:id="21" w:name="why-argentina-córdoba"/>
    <w:p>
      <w:pPr>
        <w:pStyle w:val="Heading2"/>
      </w:pPr>
      <w:r>
        <w:t xml:space="preserve">Why Argentina Córdoba?</w:t>
      </w:r>
    </w:p>
    <w:p>
      <w:pPr>
        <w:pStyle w:val="FirstParagraph"/>
      </w:pPr>
      <w:r>
        <w:t xml:space="preserve">Córdoba is a city where music resonates in every corner, from the traditional tango halls to the modern indie stages. The city’s unique blend of historical legacy and contemporary innovation makes it a dynamic hub for artists. I am particularly drawn to the opportunity to contribute to this environment, where I can collaborate with fellow musicians, engage with local communities, and help preserve Argentina’s musical traditions while pushing creative boundaries.</w:t>
      </w:r>
    </w:p>
    <w:p>
      <w:pPr>
        <w:pStyle w:val="BodyText"/>
      </w:pPr>
      <w:r>
        <w:t xml:space="preserve">Having studied Argentine music in depth, I have always admired the way Córdoba’s artists seamlessly integrate folk motifs with modern styles. The city’s annual [mention a specific festival or event if known, e.g., "Fiesta de la Vendimia"] and its vibrant street performances reflect a community deeply rooted in musical expression. I am eager to immerse myself in this culture, learn from local masters, and share my own experiences as a musician who values both technical precision and emotional storytelling.</w:t>
      </w:r>
    </w:p>
    <w:bookmarkEnd w:id="21"/>
    <w:bookmarkStart w:id="22" w:name="skills-and-qualities"/>
    <w:p>
      <w:pPr>
        <w:pStyle w:val="Heading2"/>
      </w:pPr>
      <w:r>
        <w:t xml:space="preserve">Skills and Qualities</w:t>
      </w:r>
    </w:p>
    <w:p>
      <w:pPr>
        <w:pStyle w:val="FirstParagraph"/>
      </w:pPr>
      <w:r>
        <w:t xml:space="preserve">My strengths as a musician include [list specific skills: e.g., "improvisation, ensemble playing, composition, vocal performance"]. I am also fluent in [languages if applicable] and possess strong communication skills that enable me to connect with diverse audiences. Whether I am teaching students at a music school or performing on stage, I strive to create meaningful experiences that resonate with listeners.</w:t>
      </w:r>
    </w:p>
    <w:p>
      <w:pPr>
        <w:pStyle w:val="BodyText"/>
      </w:pPr>
      <w:r>
        <w:t xml:space="preserve">One of my key qualities is adaptability. In Córdoba, where musical styles often blend and evolve, this trait will allow me to thrive in various roles—from leading a traditional ensemble to experimenting with fusion genres. I am also highly collaborative, having worked with artists across different disciplines to create cohesive and impactful projects. My ability to listen actively and contribute thoughtfully makes me a valuable team member.</w:t>
      </w:r>
    </w:p>
    <w:bookmarkEnd w:id="22"/>
    <w:bookmarkStart w:id="23" w:name="commitment-to-the-community"/>
    <w:p>
      <w:pPr>
        <w:pStyle w:val="Heading2"/>
      </w:pPr>
      <w:r>
        <w:t xml:space="preserve">Commitment to the Community</w:t>
      </w:r>
    </w:p>
    <w:p>
      <w:pPr>
        <w:pStyle w:val="FirstParagraph"/>
      </w:pPr>
      <w:r>
        <w:t xml:space="preserve">Beyond performance, I am deeply committed to using music as a tool for education and community building. I have led workshops in [your location] that focus on [specific topics, e.g., "folk instrumentation" or "music theory for beginners"], and I believe similar initiatives could thrive in Córdoba. By sharing my knowledge and passion, I aim to inspire the next generation of musicians while fostering a sense of unity through art.</w:t>
      </w:r>
    </w:p>
    <w:p>
      <w:pPr>
        <w:pStyle w:val="BodyText"/>
      </w:pPr>
      <w:r>
        <w:t xml:space="preserve">I am also keen on participating in local events that celebrate Argentina’s musical heritage. Whether it’s supporting traditional festivals or contributing to contemporary projects, I am dedicated to honoring the past while embracing the future. Córdoba’s unique position as a cultural crossroads makes it an ideal place for such efforts, and I am excited about the possibility of contributing to its legacy.</w:t>
      </w:r>
    </w:p>
    <w:bookmarkEnd w:id="23"/>
    <w:bookmarkStart w:id="24" w:name="closing"/>
    <w:p>
      <w:pPr>
        <w:pStyle w:val="Heading2"/>
      </w:pPr>
      <w:r>
        <w:t xml:space="preserve">Closing</w:t>
      </w:r>
    </w:p>
    <w:p>
      <w:pPr>
        <w:pStyle w:val="FirstParagraph"/>
      </w:pPr>
      <w:r>
        <w:t xml:space="preserve">In conclusion, I would be honored to join your team as a Musician in Argentina Córdoba. My background, skills, and passion for music align with the values of your organization and the spirit of this incredible city. I am confident that my contributions will enrich the cultural landscape of Córdoba while allowing me to grow as an artist.</w:t>
      </w:r>
    </w:p>
    <w:p>
      <w:pPr>
        <w:pStyle w:val="BodyText"/>
      </w:pPr>
      <w:r>
        <w:t xml:space="preserve">Thank you for considering my application. I would welcome the opportunity to discuss how my experience and vision can benefit your organization. Please feel free to contact me at [your phone number] or [your email address] at your earliest convenience. I look forward to the possibility of contributing to the vibrant musical community of Córdoba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usician in Argentina Córdoba</dc:title>
  <dc:creator/>
  <dc:language>en</dc:language>
  <cp:keywords/>
  <dcterms:created xsi:type="dcterms:W3CDTF">2026-07-23T20:54:04Z</dcterms:created>
  <dcterms:modified xsi:type="dcterms:W3CDTF">2026-07-23T2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